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F4DE3E" w14:textId="339F610C" w:rsidR="009E34A2" w:rsidRDefault="00E111E7">
      <w:r>
        <w:t>Tank Trouble Remastered</w:t>
      </w:r>
    </w:p>
    <w:p w14:paraId="045AD5B7" w14:textId="2BC5847B" w:rsidR="00B069D3" w:rsidRDefault="00B069D3"/>
    <w:p w14:paraId="49E420B7" w14:textId="584CEFDD" w:rsidR="00485EFE" w:rsidRDefault="004C376D">
      <w:r>
        <w:t>Let’s</w:t>
      </w:r>
      <w:r w:rsidR="006F1F80">
        <w:t xml:space="preserve"> introduce you</w:t>
      </w:r>
      <w:r>
        <w:t xml:space="preserve"> Tank Trouble Remastered</w:t>
      </w:r>
      <w:r w:rsidR="00474713">
        <w:t xml:space="preserve"> ! </w:t>
      </w:r>
    </w:p>
    <w:p w14:paraId="53782299" w14:textId="42797E03" w:rsidR="00B069D3" w:rsidRDefault="00AB2B12">
      <w:r>
        <w:t>game played by one or two players</w:t>
      </w:r>
    </w:p>
    <w:p w14:paraId="44842FFD" w14:textId="1E31CD29" w:rsidR="00B069D3" w:rsidRDefault="00B069D3"/>
    <w:p w14:paraId="1B64B3BB" w14:textId="77777777" w:rsidR="00B069D3" w:rsidRDefault="00B069D3" w:rsidP="00B069D3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Code a multiplayer game using Java. The game is played by 1,2,3 or 4 players (solo-mode is enabled by the computer playing opponents). To win, you have to shoot the others’ tank using the worlds’ physics, as bullets bouncing on the walls, power-ups…</w:t>
      </w:r>
    </w:p>
    <w:p w14:paraId="779865F9" w14:textId="77777777" w:rsidR="00B069D3" w:rsidRDefault="00B069D3"/>
    <w:sectPr w:rsidR="00B069D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zNzYysjSxNDc0MTJT0lEKTi0uzszPAykwqgUAapIRvCwAAAA="/>
  </w:docVars>
  <w:rsids>
    <w:rsidRoot w:val="00FE7FFB"/>
    <w:rsid w:val="001B3BF4"/>
    <w:rsid w:val="00474713"/>
    <w:rsid w:val="00485EFE"/>
    <w:rsid w:val="004C376D"/>
    <w:rsid w:val="006F1F80"/>
    <w:rsid w:val="00786FA0"/>
    <w:rsid w:val="008573D8"/>
    <w:rsid w:val="009E34A2"/>
    <w:rsid w:val="00AB2B12"/>
    <w:rsid w:val="00B069D3"/>
    <w:rsid w:val="00E111E7"/>
    <w:rsid w:val="00FE7F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94CC40"/>
  <w15:chartTrackingRefBased/>
  <w15:docId w15:val="{908D95D2-CE39-4394-B986-15BFDF057D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069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848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3</Words>
  <Characters>305</Characters>
  <Application>Microsoft Office Word</Application>
  <DocSecurity>0</DocSecurity>
  <Lines>2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 Merle</dc:creator>
  <cp:keywords/>
  <dc:description/>
  <cp:lastModifiedBy>Adrian Merle</cp:lastModifiedBy>
  <cp:revision>9</cp:revision>
  <dcterms:created xsi:type="dcterms:W3CDTF">2022-03-13T19:27:00Z</dcterms:created>
  <dcterms:modified xsi:type="dcterms:W3CDTF">2022-03-16T13:32:00Z</dcterms:modified>
</cp:coreProperties>
</file>